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CAE" w:rsidRDefault="00C07CAE" w:rsidP="008822E9">
      <w:pPr>
        <w:rPr>
          <w:lang w:val="en-US"/>
        </w:rPr>
      </w:pP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257174</wp:posOffset>
                </wp:positionV>
                <wp:extent cx="4434205" cy="7724775"/>
                <wp:effectExtent l="0" t="0" r="4445" b="9525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7724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FC8605" id="Rectangle 66" o:spid="_x0000_s1026" style="position:absolute;margin-left:173.25pt;margin-top:20.25pt;width:349.15pt;height:608.2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" fillcolor="white [3212]" stroked="f"/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238125</wp:posOffset>
                </wp:positionV>
                <wp:extent cx="3286125" cy="4572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3A3A5E" w:rsidRDefault="003A3A5E" w:rsidP="006E07C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W</w:t>
                            </w:r>
                            <w:r w:rsidR="00832828"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O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73.25pt;margin-top:18.75pt;width:258.75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" filled="f" stroked="f">
                <v:textbox>
                  <w:txbxContent>
                    <w:p w:rsidR="00672D61" w:rsidRPr="003A3A5E" w:rsidRDefault="003A3A5E" w:rsidP="006E07C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W</w:t>
                      </w:r>
                      <w:r w:rsidR="00832828"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O</w:t>
                      </w: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>
                <wp:simplePos x="0" y="0"/>
                <wp:positionH relativeFrom="column">
                  <wp:posOffset>-685800</wp:posOffset>
                </wp:positionH>
                <wp:positionV relativeFrom="paragraph">
                  <wp:posOffset>5123815</wp:posOffset>
                </wp:positionV>
                <wp:extent cx="2690495" cy="3724275"/>
                <wp:effectExtent l="0" t="0" r="0" b="9525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3724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842286" id="Rectangle 69" o:spid="_x0000_s1026" style="position:absolute;margin-left:-54pt;margin-top:403.45pt;width:211.85pt;height:293.25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" fillcolor="white [3212]" stroked="f"/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>
                <wp:simplePos x="0" y="0"/>
                <wp:positionH relativeFrom="column">
                  <wp:posOffset>-681355</wp:posOffset>
                </wp:positionH>
                <wp:positionV relativeFrom="paragraph">
                  <wp:posOffset>254000</wp:posOffset>
                </wp:positionV>
                <wp:extent cx="2690495" cy="4639945"/>
                <wp:effectExtent l="0" t="0" r="0" b="8255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0495" cy="46399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2ACEAD" id="Rectangle 68" o:spid="_x0000_s1026" style="position:absolute;margin-left:-53.65pt;margin-top:20pt;width:211.85pt;height:365.35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" fillcolor="white [3212]" stroked="f"/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-632460</wp:posOffset>
                </wp:positionH>
                <wp:positionV relativeFrom="paragraph">
                  <wp:posOffset>635635</wp:posOffset>
                </wp:positionV>
                <wp:extent cx="2567940" cy="4194810"/>
                <wp:effectExtent l="0" t="0" r="0" b="0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7940" cy="419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20CF6" w:rsidRPr="00B20CF6" w:rsidRDefault="00B20CF6" w:rsidP="00B20CF6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20CF6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olution-oriented, highly analytical, and a resourceful candidate with over seven years of technical troubleshooting, end-user service, and network development experience. Demonstrated skills in developing and implementing technological solutions with an emphasis on delivering cost-cutting and productivity improvements. Expertise in software configuration, network administration, and the testing/repair of various hardware applications. Proven ability to provide creative and effective issue resolution through the application of highly developed problem-solving skills. Team player with a reputation for providing excellent user service and the tenacity to work with demanding clientele.</w:t>
                            </w:r>
                          </w:p>
                          <w:p w:rsidR="000379E8" w:rsidRPr="000159C3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27" type="#_x0000_t202" style="position:absolute;margin-left:-49.8pt;margin-top:50.05pt;width:202.2pt;height:330.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" filled="f" stroked="f">
                <v:textbox>
                  <w:txbxContent>
                    <w:p w:rsidR="00B20CF6" w:rsidRPr="00B20CF6" w:rsidRDefault="00B20CF6" w:rsidP="00B20CF6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B20CF6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  <w:t>Solution-oriented, highly analytical, and a resourceful candidate with over seven years of technical troubleshooting, end-user service, and network development experience. Demonstrated skills in developing and implementing technological solutions with an emphasis on delivering cost-cutting and productivity improvements. Expertise in software configuration, network administration, and the testing/repair of various hardware applications. Proven ability to provide creative and effective issue resolution through the application of highly developed problem-solving skills. Team player with a reputation for providing excellent user service and the tenacity to work with demanding clientele.</w:t>
                      </w:r>
                    </w:p>
                    <w:p w:rsidR="000379E8" w:rsidRPr="000159C3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638175</wp:posOffset>
                </wp:positionH>
                <wp:positionV relativeFrom="paragraph">
                  <wp:posOffset>233680</wp:posOffset>
                </wp:positionV>
                <wp:extent cx="2710815" cy="441325"/>
                <wp:effectExtent l="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41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28" type="#_x0000_t202" style="position:absolute;margin-left:-50.25pt;margin-top:18.4pt;width:213.45pt;height:3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" filled="f" stroked="f">
                <v:textbox>
                  <w:txbxContent>
                    <w:p w:rsidR="000379E8" w:rsidRPr="003A3A5E" w:rsidRDefault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6B4F3B25" wp14:editId="599CEFDA">
                <wp:simplePos x="0" y="0"/>
                <wp:positionH relativeFrom="column">
                  <wp:posOffset>800100</wp:posOffset>
                </wp:positionH>
                <wp:positionV relativeFrom="paragraph">
                  <wp:posOffset>7920990</wp:posOffset>
                </wp:positionV>
                <wp:extent cx="822960" cy="0"/>
                <wp:effectExtent l="0" t="19050" r="53340" b="38100"/>
                <wp:wrapNone/>
                <wp:docPr id="73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012B8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0" o:spid="_x0000_s1026" type="#_x0000_t32" style="position:absolute;margin-left:63pt;margin-top:623.7pt;width:64.8pt;height:0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" strokecolor="#ae4e4e" strokeweight="4pt"/>
            </w:pict>
          </mc:Fallback>
        </mc:AlternateContent>
      </w:r>
      <w:r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048D18D1" wp14:editId="33FDBF47">
                <wp:simplePos x="0" y="0"/>
                <wp:positionH relativeFrom="column">
                  <wp:posOffset>804545</wp:posOffset>
                </wp:positionH>
                <wp:positionV relativeFrom="paragraph">
                  <wp:posOffset>8434705</wp:posOffset>
                </wp:positionV>
                <wp:extent cx="857250" cy="0"/>
                <wp:effectExtent l="0" t="19050" r="38100" b="38100"/>
                <wp:wrapNone/>
                <wp:docPr id="70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36E35" id="AutoShape 41" o:spid="_x0000_s1026" type="#_x0000_t32" style="position:absolute;margin-left:63.35pt;margin-top:664.15pt;width:67.5pt;height:0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" strokecolor="#ae4e4e" strokeweight="4pt"/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-749300</wp:posOffset>
                </wp:positionV>
                <wp:extent cx="5742940" cy="1352550"/>
                <wp:effectExtent l="0" t="0" r="0" b="0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940" cy="1352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Pr="003A3A5E" w:rsidRDefault="00832828" w:rsidP="00832828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  <w:t>Christopher Chavarria</w:t>
                            </w:r>
                          </w:p>
                          <w:p w:rsidR="00F629E5" w:rsidRPr="003A3A5E" w:rsidRDefault="00F629E5" w:rsidP="003A3A5E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8.25pt;margin-top:-59pt;width:452.2pt;height:106.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" filled="f" stroked="f">
                <v:textbox>
                  <w:txbxContent>
                    <w:p w:rsidR="00832828" w:rsidRPr="003A3A5E" w:rsidRDefault="00832828" w:rsidP="00832828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  <w:t>Christopher Chavarria</w:t>
                      </w:r>
                    </w:p>
                    <w:p w:rsidR="00F629E5" w:rsidRPr="003A3A5E" w:rsidRDefault="00F629E5" w:rsidP="003A3A5E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62230</wp:posOffset>
                </wp:positionH>
                <wp:positionV relativeFrom="paragraph">
                  <wp:posOffset>-152241</wp:posOffset>
                </wp:positionV>
                <wp:extent cx="5819775" cy="1128078"/>
                <wp:effectExtent l="0" t="0" r="0" b="0"/>
                <wp:wrapNone/>
                <wp:docPr id="2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1128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Pr="00832828" w:rsidRDefault="00832828" w:rsidP="00832828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</w:rPr>
                            </w:pPr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Phone</w:t>
                            </w:r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>201-442-9564</w:t>
                            </w:r>
                            <w:r w:rsidRPr="003A3A5E"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  <w:t xml:space="preserve"> - email: </w:t>
                            </w:r>
                            <w:hyperlink r:id="rId5" w:history="1">
                              <w:r w:rsidRPr="00494E0B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</w:rPr>
                                <w:t>ChrisAChavarria@gmail.com</w:t>
                              </w:r>
                            </w:hyperlink>
                          </w:p>
                          <w:p w:rsidR="00672D61" w:rsidRPr="003A3A5E" w:rsidRDefault="00672D61" w:rsidP="003A3A5E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AE4E4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margin-left:4.9pt;margin-top:-12pt;width:458.25pt;height:88.8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" filled="f" stroked="f">
                <v:textbox>
                  <w:txbxContent>
                    <w:p w:rsidR="00832828" w:rsidRPr="00832828" w:rsidRDefault="00832828" w:rsidP="00832828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</w:rPr>
                      </w:pPr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Phone</w:t>
                      </w:r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>201-442-9564</w:t>
                      </w:r>
                      <w:r w:rsidRPr="003A3A5E"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  <w:t xml:space="preserve"> - email: </w:t>
                      </w:r>
                      <w:hyperlink r:id="rId6" w:history="1">
                        <w:r w:rsidRPr="00494E0B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</w:rPr>
                          <w:t>ChrisAChavarria@gmail.com</w:t>
                        </w:r>
                      </w:hyperlink>
                    </w:p>
                    <w:p w:rsidR="00672D61" w:rsidRPr="003A3A5E" w:rsidRDefault="00672D61" w:rsidP="003A3A5E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AE4E4E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B29DE" w:rsidRPr="00EA5CB4" w:rsidRDefault="00F044E3" w:rsidP="008822E9">
      <w:pPr>
        <w:rPr>
          <w:lang w:val="en-US"/>
        </w:rPr>
      </w:pPr>
      <w:bookmarkStart w:id="0" w:name="_GoBack"/>
      <w:bookmarkEnd w:id="0"/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-657225</wp:posOffset>
                </wp:positionH>
                <wp:positionV relativeFrom="paragraph">
                  <wp:posOffset>5823585</wp:posOffset>
                </wp:positionV>
                <wp:extent cx="2876550" cy="313690"/>
                <wp:effectExtent l="0" t="0" r="0" b="0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C45E12" w:rsidRDefault="00F044E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Speaking</w:t>
                            </w:r>
                            <w:r w:rsidR="00C45E12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 xml:space="preserve"> and dealing with consumer</w:t>
                            </w:r>
                            <w:r w:rsid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.</w:t>
                            </w:r>
                            <w:r w:rsidR="00C45E12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 xml:space="preserve"> complaints</w:t>
                            </w:r>
                            <w:proofErr w:type="spellStart"/>
                            <w:r w:rsidR="00192814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="00192814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192814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31" type="#_x0000_t202" style="position:absolute;margin-left:-51.75pt;margin-top:458.55pt;width:226.5pt;height:24.7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" filled="f" stroked="f">
                <v:textbox>
                  <w:txbxContent>
                    <w:p w:rsidR="008822E9" w:rsidRPr="00C45E12" w:rsidRDefault="00F044E3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Speaking</w:t>
                      </w:r>
                      <w:r w:rsidR="00C45E12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 xml:space="preserve"> and dealing with consumer</w:t>
                      </w:r>
                      <w:r w:rsid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.</w:t>
                      </w:r>
                      <w:r w:rsidR="00C45E12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 xml:space="preserve"> complaints</w:t>
                      </w:r>
                      <w:proofErr w:type="spellStart"/>
                      <w:r w:rsidR="00192814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="00192814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192814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el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67BD7511" wp14:editId="6A40FE2B">
                <wp:simplePos x="0" y="0"/>
                <wp:positionH relativeFrom="column">
                  <wp:posOffset>800100</wp:posOffset>
                </wp:positionH>
                <wp:positionV relativeFrom="paragraph">
                  <wp:posOffset>5800090</wp:posOffset>
                </wp:positionV>
                <wp:extent cx="822960" cy="0"/>
                <wp:effectExtent l="0" t="19050" r="53340" b="38100"/>
                <wp:wrapNone/>
                <wp:docPr id="48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371789" id="AutoShape 40" o:spid="_x0000_s1026" type="#_x0000_t32" style="position:absolute;margin-left:63pt;margin-top:456.7pt;width:64.8pt;height:0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" strokecolor="#ae4e4e" strokeweight="4pt"/>
            </w:pict>
          </mc:Fallback>
        </mc:AlternateContent>
      </w:r>
      <w:r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301F7D4" wp14:editId="0D8D5177">
                <wp:simplePos x="0" y="0"/>
                <wp:positionH relativeFrom="column">
                  <wp:posOffset>-638175</wp:posOffset>
                </wp:positionH>
                <wp:positionV relativeFrom="paragraph">
                  <wp:posOffset>5623241</wp:posOffset>
                </wp:positionV>
                <wp:extent cx="1339215" cy="313690"/>
                <wp:effectExtent l="0" t="0" r="0" b="0"/>
                <wp:wrapNone/>
                <wp:docPr id="4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2814" w:rsidRPr="000159C3" w:rsidRDefault="00C45E12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Public Speaking</w:t>
                            </w:r>
                            <w:r w:rsidR="00192814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01F7D4" id="_x0000_s1032" type="#_x0000_t202" style="position:absolute;margin-left:-50.25pt;margin-top:442.75pt;width:105.45pt;height:24.7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" filled="f" stroked="f">
                <v:textbox>
                  <w:txbxContent>
                    <w:p w:rsidR="00192814" w:rsidRPr="000159C3" w:rsidRDefault="00C45E12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Public Speaking</w:t>
                      </w:r>
                      <w:r w:rsidR="00192814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184C64">
        <w:rPr>
          <w:lang w:val="en-US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53997431" wp14:editId="410B6749">
                <wp:simplePos x="0" y="0"/>
                <wp:positionH relativeFrom="column">
                  <wp:posOffset>800735</wp:posOffset>
                </wp:positionH>
                <wp:positionV relativeFrom="paragraph">
                  <wp:posOffset>5313045</wp:posOffset>
                </wp:positionV>
                <wp:extent cx="822960" cy="0"/>
                <wp:effectExtent l="0" t="19050" r="53340" b="38100"/>
                <wp:wrapNone/>
                <wp:docPr id="79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296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0421B" id="AutoShape 40" o:spid="_x0000_s1026" type="#_x0000_t32" style="position:absolute;margin-left:63.05pt;margin-top:418.35pt;width:64.8pt;height:0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" strokecolor="#ae4e4e" strokeweight="4pt"/>
            </w:pict>
          </mc:Fallback>
        </mc:AlternateContent>
      </w:r>
      <w:r w:rsidRPr="00184C64">
        <w:rPr>
          <w:lang w:val="en-US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826B9D4" wp14:editId="00B3F7C0">
                <wp:simplePos x="0" y="0"/>
                <wp:positionH relativeFrom="column">
                  <wp:posOffset>-637540</wp:posOffset>
                </wp:positionH>
                <wp:positionV relativeFrom="paragraph">
                  <wp:posOffset>5116830</wp:posOffset>
                </wp:positionV>
                <wp:extent cx="1339215" cy="313690"/>
                <wp:effectExtent l="0" t="0" r="0" b="0"/>
                <wp:wrapNone/>
                <wp:docPr id="78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84C64" w:rsidRPr="000159C3" w:rsidRDefault="00F044E3" w:rsidP="00184C6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Multilingual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26B9D4" id="_x0000_s1033" type="#_x0000_t202" style="position:absolute;margin-left:-50.2pt;margin-top:402.9pt;width:105.45pt;height:24.7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" filled="f" stroked="f">
                <v:textbox>
                  <w:txbxContent>
                    <w:p w:rsidR="00184C64" w:rsidRPr="000159C3" w:rsidRDefault="00F044E3" w:rsidP="00184C64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Multilingual:</w:t>
                      </w:r>
                    </w:p>
                  </w:txbxContent>
                </v:textbox>
              </v:shape>
            </w:pict>
          </mc:Fallback>
        </mc:AlternateContent>
      </w:r>
      <w:r w:rsidRPr="00184C64">
        <w:rPr>
          <w:lang w:val="en-US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39982A53" wp14:editId="1D9C8626">
                <wp:simplePos x="0" y="0"/>
                <wp:positionH relativeFrom="column">
                  <wp:posOffset>-655320</wp:posOffset>
                </wp:positionH>
                <wp:positionV relativeFrom="paragraph">
                  <wp:posOffset>5318020</wp:posOffset>
                </wp:positionV>
                <wp:extent cx="2876550" cy="313690"/>
                <wp:effectExtent l="0" t="0" r="0" b="0"/>
                <wp:wrapNone/>
                <wp:docPr id="7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84C64" w:rsidRPr="00C45E12" w:rsidRDefault="00F044E3" w:rsidP="00184C6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Able to speak English and Portuguese fluent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82A53" id="_x0000_s1034" type="#_x0000_t202" style="position:absolute;margin-left:-51.6pt;margin-top:418.75pt;width:226.5pt;height:24.7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" filled="f" stroked="f">
                <v:textbox>
                  <w:txbxContent>
                    <w:p w:rsidR="00184C64" w:rsidRPr="00C45E12" w:rsidRDefault="00F044E3" w:rsidP="00184C64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Able to speak English and Portuguese fluently</w:t>
                      </w: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-638175</wp:posOffset>
                </wp:positionH>
                <wp:positionV relativeFrom="paragraph">
                  <wp:posOffset>4751701</wp:posOffset>
                </wp:positionV>
                <wp:extent cx="2710815" cy="401320"/>
                <wp:effectExtent l="0" t="0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3A3A5E" w:rsidRDefault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35" type="#_x0000_t202" style="position:absolute;margin-left:-50.25pt;margin-top:374.15pt;width:213.45pt;height:3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LQWuwIAAMI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" filled="f" stroked="f">
                <v:textbox>
                  <w:txbxContent>
                    <w:p w:rsidR="008822E9" w:rsidRPr="003A3A5E" w:rsidRDefault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184C64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08D5C3DA" wp14:editId="0BC740C4">
                <wp:simplePos x="0" y="0"/>
                <wp:positionH relativeFrom="column">
                  <wp:posOffset>-638175</wp:posOffset>
                </wp:positionH>
                <wp:positionV relativeFrom="paragraph">
                  <wp:posOffset>6705600</wp:posOffset>
                </wp:positionV>
                <wp:extent cx="2495550" cy="313690"/>
                <wp:effectExtent l="0" t="0" r="0" b="0"/>
                <wp:wrapNone/>
                <wp:docPr id="5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07CAE" w:rsidRPr="00C45E12" w:rsidRDefault="00C45E12" w:rsidP="00C07CAE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MS Office Suite (Word, Excel, Outlook, PowerPoint</w:t>
                            </w:r>
                            <w:proofErr w:type="gram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)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met,consectetur</w:t>
                            </w:r>
                            <w:proofErr w:type="spellEnd"/>
                            <w:proofErr w:type="gramEnd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dolor sit 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C07CAE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</w:p>
                          <w:p w:rsidR="00192814" w:rsidRPr="00C45E12" w:rsidRDefault="00192814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5C3DA" id="_x0000_s1036" type="#_x0000_t202" style="position:absolute;margin-left:-50.25pt;margin-top:528pt;width:196.5pt;height:24.7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llDuwIAAMM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" filled="f" stroked="f">
                <v:textbox>
                  <w:txbxContent>
                    <w:p w:rsidR="00C07CAE" w:rsidRPr="00C45E12" w:rsidRDefault="00C45E12" w:rsidP="00C07CAE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MS Office Suite (Word, Excel, Outlook, PowerPoint</w:t>
                      </w:r>
                      <w:proofErr w:type="gram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)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met,consectetur</w:t>
                      </w:r>
                      <w:proofErr w:type="spellEnd"/>
                      <w:proofErr w:type="gramEnd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dolor sit 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="00C07CAE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elit</w:t>
                      </w:r>
                      <w:proofErr w:type="spellEnd"/>
                    </w:p>
                    <w:p w:rsidR="00192814" w:rsidRPr="00C45E12" w:rsidRDefault="00192814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4C64"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638175</wp:posOffset>
                </wp:positionH>
                <wp:positionV relativeFrom="paragraph">
                  <wp:posOffset>6273165</wp:posOffset>
                </wp:positionV>
                <wp:extent cx="6467475" cy="390525"/>
                <wp:effectExtent l="0" t="0" r="0" b="9525"/>
                <wp:wrapNone/>
                <wp:docPr id="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5E12" w:rsidRDefault="00C45E12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HDD, motherboard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,</w:t>
                            </w:r>
                            <w:r w:rsidRPr="00C45E12">
                              <w:t xml:space="preserve"> </w:t>
                            </w: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processors, video cards.</w:t>
                            </w:r>
                          </w:p>
                          <w:p w:rsidR="008822E9" w:rsidRPr="00C45E12" w:rsidRDefault="00C45E12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ocessors</w:t>
                            </w:r>
                            <w:proofErr w:type="spellEnd"/>
                            <w:proofErr w:type="gramEnd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, video car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37" type="#_x0000_t202" style="position:absolute;margin-left:-50.25pt;margin-top:493.95pt;width:509.25pt;height:30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" filled="f" stroked="f">
                <v:textbox>
                  <w:txbxContent>
                    <w:p w:rsidR="00C45E12" w:rsidRDefault="00C45E12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HDD, motherboards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,</w:t>
                      </w:r>
                      <w:r w:rsidRPr="00C45E12">
                        <w:t xml:space="preserve"> </w:t>
                      </w: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processors, video cards.</w:t>
                      </w:r>
                    </w:p>
                    <w:p w:rsidR="008822E9" w:rsidRPr="00C45E12" w:rsidRDefault="00C45E12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proofErr w:type="spellStart"/>
                      <w:proofErr w:type="gram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ocessors</w:t>
                      </w:r>
                      <w:proofErr w:type="spellEnd"/>
                      <w:proofErr w:type="gramEnd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, video cards.</w:t>
                      </w:r>
                    </w:p>
                  </w:txbxContent>
                </v:textbox>
              </v:shape>
            </w:pict>
          </mc:Fallback>
        </mc:AlternateContent>
      </w:r>
      <w:r w:rsidR="00184C64"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804545</wp:posOffset>
                </wp:positionH>
                <wp:positionV relativeFrom="paragraph">
                  <wp:posOffset>6268085</wp:posOffset>
                </wp:positionV>
                <wp:extent cx="857250" cy="0"/>
                <wp:effectExtent l="0" t="19050" r="38100" b="38100"/>
                <wp:wrapNone/>
                <wp:docPr id="1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BAE88" id="AutoShape 41" o:spid="_x0000_s1026" type="#_x0000_t32" style="position:absolute;margin-left:63.35pt;margin-top:493.55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" strokecolor="#ae4e4e" strokeweight="4pt"/>
            </w:pict>
          </mc:Fallback>
        </mc:AlternateContent>
      </w:r>
      <w:r w:rsidR="00184C64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00A66561" wp14:editId="0A8BE1F4">
                <wp:simplePos x="0" y="0"/>
                <wp:positionH relativeFrom="column">
                  <wp:posOffset>800100</wp:posOffset>
                </wp:positionH>
                <wp:positionV relativeFrom="paragraph">
                  <wp:posOffset>6701790</wp:posOffset>
                </wp:positionV>
                <wp:extent cx="731520" cy="0"/>
                <wp:effectExtent l="0" t="19050" r="49530" b="38100"/>
                <wp:wrapNone/>
                <wp:docPr id="57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ADAF0A" id="AutoShape 40" o:spid="_x0000_s1026" type="#_x0000_t32" style="position:absolute;margin-left:63pt;margin-top:527.7pt;width:57.6pt;height:0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" strokecolor="#ae4e4e" strokeweight="4pt"/>
            </w:pict>
          </mc:Fallback>
        </mc:AlternateContent>
      </w:r>
      <w:r w:rsidR="00184C64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4A1E06F8" wp14:editId="7CFE3992">
                <wp:simplePos x="0" y="0"/>
                <wp:positionH relativeFrom="column">
                  <wp:posOffset>-638175</wp:posOffset>
                </wp:positionH>
                <wp:positionV relativeFrom="paragraph">
                  <wp:posOffset>6505575</wp:posOffset>
                </wp:positionV>
                <wp:extent cx="1339215" cy="313690"/>
                <wp:effectExtent l="0" t="0" r="0" b="0"/>
                <wp:wrapNone/>
                <wp:docPr id="56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2814" w:rsidRPr="000159C3" w:rsidRDefault="00C45E12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oftware</w:t>
                            </w:r>
                            <w:r w:rsidR="00192814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1E06F8" id="_x0000_s1038" type="#_x0000_t202" style="position:absolute;margin-left:-50.25pt;margin-top:512.25pt;width:105.45pt;height:24.7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" filled="f" stroked="f">
                <v:textbox>
                  <w:txbxContent>
                    <w:p w:rsidR="00192814" w:rsidRPr="000159C3" w:rsidRDefault="00C45E12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oftware</w:t>
                      </w:r>
                      <w:r w:rsidR="00192814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184C64"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-633730</wp:posOffset>
                </wp:positionH>
                <wp:positionV relativeFrom="paragraph">
                  <wp:posOffset>6106055</wp:posOffset>
                </wp:positionV>
                <wp:extent cx="1339215" cy="313690"/>
                <wp:effectExtent l="0" t="0" r="0" b="0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159C3" w:rsidRDefault="00C45E12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Hardwar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9" type="#_x0000_t202" style="position:absolute;margin-left:-49.9pt;margin-top:480.8pt;width:105.45pt;height:24.7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" filled="f" stroked="f">
                <v:textbox>
                  <w:txbxContent>
                    <w:p w:rsidR="008822E9" w:rsidRPr="000159C3" w:rsidRDefault="00C45E12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Hardware:</w:t>
                      </w:r>
                    </w:p>
                  </w:txbxContent>
                </v:textbox>
              </v:shape>
            </w:pict>
          </mc:Fallback>
        </mc:AlternateContent>
      </w:r>
      <w:r w:rsidR="00464BED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5FD8A300" wp14:editId="14F211E4">
                <wp:simplePos x="0" y="0"/>
                <wp:positionH relativeFrom="column">
                  <wp:posOffset>-666750</wp:posOffset>
                </wp:positionH>
                <wp:positionV relativeFrom="paragraph">
                  <wp:posOffset>8162925</wp:posOffset>
                </wp:positionV>
                <wp:extent cx="3305175" cy="313690"/>
                <wp:effectExtent l="0" t="0" r="0" b="0"/>
                <wp:wrapNone/>
                <wp:docPr id="68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17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64BED" w:rsidRPr="00464BED" w:rsidRDefault="00464BED" w:rsidP="00464BED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Koha, WordPress, EZProxy, </w:t>
                            </w:r>
                            <w:r w:rsidRPr="00464BED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LAN/WAN, Cabling. </w:t>
                            </w:r>
                          </w:p>
                          <w:p w:rsidR="00C07CAE" w:rsidRPr="00C45E12" w:rsidRDefault="00C07CAE" w:rsidP="00C07CAE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proofErr w:type="gramEnd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dolor sit </w:t>
                            </w:r>
                            <w:proofErr w:type="spell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met</w:t>
                            </w:r>
                            <w:proofErr w:type="spellEnd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consectetur</w:t>
                            </w:r>
                            <w:proofErr w:type="spellEnd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adipisicing</w:t>
                            </w:r>
                            <w:proofErr w:type="spellEnd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elit</w:t>
                            </w:r>
                            <w:proofErr w:type="spellEnd"/>
                          </w:p>
                          <w:p w:rsidR="00192814" w:rsidRPr="00C45E12" w:rsidRDefault="00192814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D8A300" id="_x0000_s1040" type="#_x0000_t202" style="position:absolute;margin-left:-52.5pt;margin-top:642.75pt;width:260.25pt;height:24.7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" filled="f" stroked="f">
                <v:textbox>
                  <w:txbxContent>
                    <w:p w:rsidR="00464BED" w:rsidRPr="00464BED" w:rsidRDefault="00464BED" w:rsidP="00464BED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Koha, WordPress, EZProxy, </w:t>
                      </w:r>
                      <w:r w:rsidRPr="00464BED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LAN/WAN, Cabling. </w:t>
                      </w:r>
                    </w:p>
                    <w:p w:rsidR="00C07CAE" w:rsidRPr="00C45E12" w:rsidRDefault="00C07CAE" w:rsidP="00C07CAE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proofErr w:type="spellStart"/>
                      <w:proofErr w:type="gram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proofErr w:type="gramEnd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elit</w:t>
                      </w:r>
                      <w:proofErr w:type="spellEnd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dolor sit </w:t>
                      </w:r>
                      <w:proofErr w:type="spell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met</w:t>
                      </w:r>
                      <w:proofErr w:type="spellEnd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consectetur</w:t>
                      </w:r>
                      <w:proofErr w:type="spellEnd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adipisicing</w:t>
                      </w:r>
                      <w:proofErr w:type="spellEnd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elit</w:t>
                      </w:r>
                      <w:proofErr w:type="spellEnd"/>
                    </w:p>
                    <w:p w:rsidR="00192814" w:rsidRPr="00C45E12" w:rsidRDefault="00192814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64BED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4B5A7A05" wp14:editId="6907FB2A">
                <wp:simplePos x="0" y="0"/>
                <wp:positionH relativeFrom="column">
                  <wp:posOffset>-638175</wp:posOffset>
                </wp:positionH>
                <wp:positionV relativeFrom="paragraph">
                  <wp:posOffset>7448550</wp:posOffset>
                </wp:positionV>
                <wp:extent cx="1339215" cy="313690"/>
                <wp:effectExtent l="0" t="0" r="0" b="0"/>
                <wp:wrapNone/>
                <wp:docPr id="72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2814" w:rsidRPr="000159C3" w:rsidRDefault="00C45E12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</w:rPr>
                              <w:t>Languages</w:t>
                            </w:r>
                            <w:r w:rsidR="00192814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5A7A05" id="_x0000_s1041" type="#_x0000_t202" style="position:absolute;margin-left:-50.25pt;margin-top:586.5pt;width:105.45pt;height:24.7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" filled="f" stroked="f">
                <v:textbox>
                  <w:txbxContent>
                    <w:p w:rsidR="00192814" w:rsidRPr="000159C3" w:rsidRDefault="00C45E12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</w:rPr>
                        <w:t>Languages</w:t>
                      </w:r>
                      <w:r w:rsidR="00192814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45E12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4FE6E4BD" wp14:editId="67E2060B">
                <wp:simplePos x="0" y="0"/>
                <wp:positionH relativeFrom="column">
                  <wp:posOffset>-638175</wp:posOffset>
                </wp:positionH>
                <wp:positionV relativeFrom="paragraph">
                  <wp:posOffset>6924675</wp:posOffset>
                </wp:positionV>
                <wp:extent cx="1924050" cy="313690"/>
                <wp:effectExtent l="0" t="0" r="0" b="0"/>
                <wp:wrapNone/>
                <wp:docPr id="5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2814" w:rsidRPr="000159C3" w:rsidRDefault="00C45E12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</w:rPr>
                              <w:t>Operating system</w:t>
                            </w:r>
                            <w:r w:rsidR="00192814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E6E4BD" id="_x0000_s1042" type="#_x0000_t202" style="position:absolute;margin-left:-50.25pt;margin-top:545.25pt;width:151.5pt;height:24.7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" filled="f" stroked="f">
                <v:textbox>
                  <w:txbxContent>
                    <w:p w:rsidR="00192814" w:rsidRPr="000159C3" w:rsidRDefault="00C45E12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</w:rPr>
                        <w:t>Operating system</w:t>
                      </w:r>
                      <w:r w:rsidR="00192814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45E12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0800D49" wp14:editId="4B8A6D1B">
                <wp:simplePos x="0" y="0"/>
                <wp:positionH relativeFrom="column">
                  <wp:posOffset>-638175</wp:posOffset>
                </wp:positionH>
                <wp:positionV relativeFrom="paragraph">
                  <wp:posOffset>7086600</wp:posOffset>
                </wp:positionV>
                <wp:extent cx="2562225" cy="457200"/>
                <wp:effectExtent l="0" t="0" r="0" b="0"/>
                <wp:wrapNone/>
                <wp:docPr id="5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2814" w:rsidRPr="00C45E12" w:rsidRDefault="00C45E12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 xml:space="preserve">Windows (XP, vista, 7, 8, 10), Linux (any distro) and OS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</w:rPr>
                              <w:t>X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800D49" id="_x0000_s1043" type="#_x0000_t202" style="position:absolute;margin-left:-50.25pt;margin-top:558pt;width:201.75pt;height:36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PwBuQIAAMM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" filled="f" stroked="f">
                <v:textbox>
                  <w:txbxContent>
                    <w:p w:rsidR="00192814" w:rsidRPr="00C45E12" w:rsidRDefault="00C45E12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 xml:space="preserve">Windows (XP, vista, 7, 8, 10), Linux (any distro) and OS 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</w:rPr>
                        <w:t>X.</w:t>
                      </w:r>
                    </w:p>
                  </w:txbxContent>
                </v:textbox>
              </v:shape>
            </w:pict>
          </mc:Fallback>
        </mc:AlternateContent>
      </w:r>
      <w:r w:rsidR="00C45E12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38F70FD" wp14:editId="50EE65F6">
                <wp:simplePos x="0" y="0"/>
                <wp:positionH relativeFrom="column">
                  <wp:posOffset>804545</wp:posOffset>
                </wp:positionH>
                <wp:positionV relativeFrom="paragraph">
                  <wp:posOffset>7110730</wp:posOffset>
                </wp:positionV>
                <wp:extent cx="731520" cy="0"/>
                <wp:effectExtent l="0" t="19050" r="49530" b="38100"/>
                <wp:wrapNone/>
                <wp:docPr id="54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152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2E7A6" id="AutoShape 41" o:spid="_x0000_s1026" type="#_x0000_t32" style="position:absolute;margin-left:63.35pt;margin-top:559.9pt;width:57.6pt;height:0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" strokecolor="#ae4e4e" strokeweight="4pt"/>
            </w:pict>
          </mc:Fallback>
        </mc:AlternateContent>
      </w:r>
      <w:r w:rsidR="00C45E12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41359797" wp14:editId="40055CF7">
                <wp:simplePos x="0" y="0"/>
                <wp:positionH relativeFrom="column">
                  <wp:posOffset>-638175</wp:posOffset>
                </wp:positionH>
                <wp:positionV relativeFrom="paragraph">
                  <wp:posOffset>7686675</wp:posOffset>
                </wp:positionV>
                <wp:extent cx="2428875" cy="313690"/>
                <wp:effectExtent l="0" t="0" r="0" b="0"/>
                <wp:wrapNone/>
                <wp:docPr id="66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87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5E12" w:rsidRPr="00C45E12" w:rsidRDefault="00C45E12" w:rsidP="00C45E12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HTML5, PHP, C++, </w:t>
                            </w:r>
                            <w:r w:rsidR="00F044E3"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>java, and</w:t>
                            </w: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  <w:t xml:space="preserve"> python</w:t>
                            </w:r>
                          </w:p>
                          <w:p w:rsidR="00192814" w:rsidRPr="00C45E12" w:rsidRDefault="00192814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359797" id="_x0000_s1044" type="#_x0000_t202" style="position:absolute;margin-left:-50.25pt;margin-top:605.25pt;width:191.25pt;height:24.7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" filled="f" stroked="f">
                <v:textbox>
                  <w:txbxContent>
                    <w:p w:rsidR="00C45E12" w:rsidRPr="00C45E12" w:rsidRDefault="00C45E12" w:rsidP="00C45E12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HTML5, PHP, C++, </w:t>
                      </w:r>
                      <w:r w:rsidR="00F044E3"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>java, and</w:t>
                      </w: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  <w:t xml:space="preserve"> python</w:t>
                      </w:r>
                    </w:p>
                    <w:p w:rsidR="00192814" w:rsidRPr="00C45E12" w:rsidRDefault="00192814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0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45E12" w:rsidRPr="00192814">
        <w:rPr>
          <w:lang w:val="en-US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4037D753" wp14:editId="394C582E">
                <wp:simplePos x="0" y="0"/>
                <wp:positionH relativeFrom="column">
                  <wp:posOffset>-633730</wp:posOffset>
                </wp:positionH>
                <wp:positionV relativeFrom="paragraph">
                  <wp:posOffset>7957820</wp:posOffset>
                </wp:positionV>
                <wp:extent cx="1339215" cy="313690"/>
                <wp:effectExtent l="0" t="0" r="0" b="0"/>
                <wp:wrapNone/>
                <wp:docPr id="67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3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2814" w:rsidRPr="000159C3" w:rsidRDefault="00C45E12" w:rsidP="00192814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45E12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</w:rPr>
                              <w:t>Additional</w:t>
                            </w:r>
                            <w:r w:rsidR="00192814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37D753" id="_x0000_s1045" type="#_x0000_t202" style="position:absolute;margin-left:-49.9pt;margin-top:626.6pt;width:105.45pt;height:24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" filled="f" stroked="f">
                <v:textbox>
                  <w:txbxContent>
                    <w:p w:rsidR="00192814" w:rsidRPr="000159C3" w:rsidRDefault="00C45E12" w:rsidP="00192814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45E12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</w:rPr>
                        <w:t>Additional</w:t>
                      </w:r>
                      <w:r w:rsidR="00192814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C07CAE" w:rsidRPr="0010040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BEB9094" wp14:editId="171669E4">
                <wp:simplePos x="0" y="0"/>
                <wp:positionH relativeFrom="column">
                  <wp:posOffset>1937385</wp:posOffset>
                </wp:positionH>
                <wp:positionV relativeFrom="paragraph">
                  <wp:posOffset>857250</wp:posOffset>
                </wp:positionV>
                <wp:extent cx="5165090" cy="1409700"/>
                <wp:effectExtent l="0" t="0" r="0" b="0"/>
                <wp:wrapNone/>
                <wp:docPr id="2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5090" cy="140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Manage Support services for library visitors and staff.</w:t>
                            </w:r>
                          </w:p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helved and organized books and materials</w:t>
                            </w:r>
                          </w:p>
                          <w:p w:rsidR="00832828" w:rsidRDefault="00832828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Update library records of books, material and Students </w:t>
                            </w:r>
                          </w:p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Trough Koha.</w:t>
                            </w:r>
                          </w:p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Maintained collection.</w:t>
                            </w:r>
                          </w:p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ssisted with research for staff and students.</w:t>
                            </w:r>
                          </w:p>
                          <w:p w:rsidR="0010040E" w:rsidRPr="000159C3" w:rsidRDefault="0010040E" w:rsidP="00832828">
                            <w:p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EB9094" id="Text Box 10" o:spid="_x0000_s1046" type="#_x0000_t202" style="position:absolute;margin-left:152.55pt;margin-top:67.5pt;width:406.7pt;height:111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" filled="f" stroked="f">
                <v:textbox>
                  <w:txbxContent>
                    <w:p w:rsidR="00832828" w:rsidRPr="00832828" w:rsidRDefault="00832828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Manage Support services for library visitors and staff.</w:t>
                      </w:r>
                    </w:p>
                    <w:p w:rsidR="00832828" w:rsidRPr="00832828" w:rsidRDefault="00832828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helved and organized books and materials</w:t>
                      </w:r>
                    </w:p>
                    <w:p w:rsidR="00832828" w:rsidRDefault="00832828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Update library records of books, material and Students </w:t>
                      </w:r>
                    </w:p>
                    <w:p w:rsidR="00832828" w:rsidRPr="00832828" w:rsidRDefault="00832828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Trough Koha.</w:t>
                      </w:r>
                    </w:p>
                    <w:p w:rsidR="00832828" w:rsidRPr="00832828" w:rsidRDefault="00832828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Maintained collection.</w:t>
                      </w:r>
                    </w:p>
                    <w:p w:rsidR="00832828" w:rsidRPr="00832828" w:rsidRDefault="00832828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ssisted with research for staff and students.</w:t>
                      </w:r>
                    </w:p>
                    <w:p w:rsidR="0010040E" w:rsidRPr="000159C3" w:rsidRDefault="0010040E" w:rsidP="00832828">
                      <w:p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10040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FCAF23E" wp14:editId="07BC2B5D">
                <wp:simplePos x="0" y="0"/>
                <wp:positionH relativeFrom="column">
                  <wp:posOffset>2279650</wp:posOffset>
                </wp:positionH>
                <wp:positionV relativeFrom="paragraph">
                  <wp:posOffset>360680</wp:posOffset>
                </wp:positionV>
                <wp:extent cx="4210050" cy="822325"/>
                <wp:effectExtent l="0" t="0" r="0" b="0"/>
                <wp:wrapNone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822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0040E" w:rsidRDefault="00832828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Library associate of Technology 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Aug </w:t>
                            </w:r>
                            <w:r w:rsidR="0010040E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20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18</w:t>
                            </w:r>
                            <w:r w:rsidR="0010040E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– 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Present</w:t>
                            </w:r>
                            <w:r w:rsidR="0010040E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p w:rsidR="00832828" w:rsidRDefault="00832828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Hudson county Community college</w:t>
                            </w:r>
                          </w:p>
                          <w:p w:rsidR="00832828" w:rsidRDefault="00832828" w:rsidP="0010040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832828" w:rsidRPr="003A3A5E" w:rsidRDefault="00832828" w:rsidP="0010040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CAF23E" id="Text Box 9" o:spid="_x0000_s1047" type="#_x0000_t202" style="position:absolute;margin-left:179.5pt;margin-top:28.4pt;width:331.5pt;height:64.7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7rBtwIAAME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" filled="f" stroked="f">
                <v:textbox>
                  <w:txbxContent>
                    <w:p w:rsidR="0010040E" w:rsidRDefault="00832828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Library associate of Technology 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Aug </w:t>
                      </w:r>
                      <w:r w:rsidR="0010040E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20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18</w:t>
                      </w:r>
                      <w:r w:rsidR="0010040E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– 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Present</w:t>
                      </w:r>
                      <w:r w:rsidR="0010040E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p w:rsidR="00832828" w:rsidRDefault="00832828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Hudson county Community college</w:t>
                      </w:r>
                    </w:p>
                    <w:p w:rsidR="00832828" w:rsidRDefault="00832828" w:rsidP="0010040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  <w:p w:rsidR="00832828" w:rsidRPr="003A3A5E" w:rsidRDefault="00832828" w:rsidP="0010040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832828">
        <w:rPr>
          <w:lang w:val="en-US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40D7521" wp14:editId="135324E5">
                <wp:simplePos x="0" y="0"/>
                <wp:positionH relativeFrom="column">
                  <wp:posOffset>1934845</wp:posOffset>
                </wp:positionH>
                <wp:positionV relativeFrom="paragraph">
                  <wp:posOffset>2493010</wp:posOffset>
                </wp:positionV>
                <wp:extent cx="5165090" cy="1409700"/>
                <wp:effectExtent l="0" t="0" r="0" b="0"/>
                <wp:wrapNone/>
                <wp:docPr id="2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5090" cy="1409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reet and help customers in buying product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:rsidR="00832828" w:rsidRPr="00832828" w:rsidRDefault="00832828" w:rsidP="008328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ssist customers in person or over the phon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:rsidR="00832828" w:rsidRDefault="00832828" w:rsidP="008328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uiding and solving queries of customer.</w:t>
                            </w:r>
                          </w:p>
                          <w:p w:rsidR="00832828" w:rsidRPr="00832828" w:rsidRDefault="00832828" w:rsidP="00BC027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</w:rPr>
                              <w:t>Proces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</w:rPr>
                              <w:t xml:space="preserve"> credit card and cash payments.</w:t>
                            </w:r>
                          </w:p>
                          <w:p w:rsidR="00832828" w:rsidRPr="00832828" w:rsidRDefault="00832828" w:rsidP="00BC027C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Providing training and assistance to new joined cashier.</w:t>
                            </w:r>
                          </w:p>
                          <w:p w:rsidR="00832828" w:rsidRPr="000159C3" w:rsidRDefault="00832828" w:rsidP="00832828">
                            <w:p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D7521" id="_x0000_s1048" type="#_x0000_t202" style="position:absolute;margin-left:152.35pt;margin-top:196.3pt;width:406.7pt;height:111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CDGuw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" filled="f" stroked="f">
                <v:textbox>
                  <w:txbxContent>
                    <w:p w:rsidR="00832828" w:rsidRPr="00832828" w:rsidRDefault="00832828" w:rsidP="00832828">
                      <w:pPr>
                        <w:numPr>
                          <w:ilvl w:val="0"/>
                          <w:numId w:val="2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reet and help customers in buying products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:rsidR="00832828" w:rsidRPr="00832828" w:rsidRDefault="00832828" w:rsidP="00832828">
                      <w:pPr>
                        <w:numPr>
                          <w:ilvl w:val="0"/>
                          <w:numId w:val="2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ssist customers in person or over the phone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.</w:t>
                      </w: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832828" w:rsidRDefault="00832828" w:rsidP="00832828">
                      <w:pPr>
                        <w:numPr>
                          <w:ilvl w:val="0"/>
                          <w:numId w:val="2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uiding and solving queries of customer.</w:t>
                      </w:r>
                    </w:p>
                    <w:p w:rsidR="00832828" w:rsidRPr="00832828" w:rsidRDefault="00832828" w:rsidP="00BC027C">
                      <w:pPr>
                        <w:numPr>
                          <w:ilvl w:val="0"/>
                          <w:numId w:val="2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</w:rPr>
                        <w:t>Process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</w:rPr>
                        <w:t xml:space="preserve"> credit card and cash payments.</w:t>
                      </w:r>
                    </w:p>
                    <w:p w:rsidR="00832828" w:rsidRPr="00832828" w:rsidRDefault="00832828" w:rsidP="00BC027C">
                      <w:pPr>
                        <w:numPr>
                          <w:ilvl w:val="0"/>
                          <w:numId w:val="2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Providing training and assistance to new joined cashier.</w:t>
                      </w:r>
                    </w:p>
                    <w:p w:rsidR="00832828" w:rsidRPr="000159C3" w:rsidRDefault="00832828" w:rsidP="00832828">
                      <w:p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832828">
        <w:rPr>
          <w:lang w:val="en-US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51F61BFE" wp14:editId="699CD223">
                <wp:simplePos x="0" y="0"/>
                <wp:positionH relativeFrom="column">
                  <wp:posOffset>2277110</wp:posOffset>
                </wp:positionH>
                <wp:positionV relativeFrom="paragraph">
                  <wp:posOffset>2069465</wp:posOffset>
                </wp:positionV>
                <wp:extent cx="4210050" cy="748030"/>
                <wp:effectExtent l="0" t="0" r="0" b="0"/>
                <wp:wrapNone/>
                <wp:docPr id="1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748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Default="00832828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Front End Associate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="00B20CF6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June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20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18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– </w:t>
                            </w:r>
                            <w:r w:rsidR="00B20CF6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Aug 2018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p w:rsidR="00832828" w:rsidRDefault="00832828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Acme</w:t>
                            </w:r>
                          </w:p>
                          <w:p w:rsidR="00832828" w:rsidRDefault="00832828" w:rsidP="00832828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832828" w:rsidRPr="003A3A5E" w:rsidRDefault="00832828" w:rsidP="00832828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61BFE" id="_x0000_s1049" type="#_x0000_t202" style="position:absolute;margin-left:179.3pt;margin-top:162.95pt;width:331.5pt;height:58.9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" filled="f" stroked="f">
                <v:textbox>
                  <w:txbxContent>
                    <w:p w:rsidR="00832828" w:rsidRDefault="00832828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Front End Associate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="00B20CF6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June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20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18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– </w:t>
                      </w:r>
                      <w:r w:rsidR="00B20CF6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Aug 2018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p w:rsidR="00832828" w:rsidRDefault="00832828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Acme</w:t>
                      </w:r>
                    </w:p>
                    <w:p w:rsidR="00832828" w:rsidRDefault="00832828" w:rsidP="00832828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  <w:p w:rsidR="00832828" w:rsidRPr="003A3A5E" w:rsidRDefault="00832828" w:rsidP="00832828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832828">
        <w:rPr>
          <w:lang w:val="en-US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3FE3CF7" wp14:editId="0B75AFDE">
                <wp:simplePos x="0" y="0"/>
                <wp:positionH relativeFrom="column">
                  <wp:posOffset>2267585</wp:posOffset>
                </wp:positionH>
                <wp:positionV relativeFrom="paragraph">
                  <wp:posOffset>3471545</wp:posOffset>
                </wp:positionV>
                <wp:extent cx="4500245" cy="679450"/>
                <wp:effectExtent l="0" t="0" r="0" b="6350"/>
                <wp:wrapNone/>
                <wp:docPr id="3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679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Default="00D37545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Temporary retail team member</w:t>
                            </w:r>
                            <w:r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(</w:t>
                            </w:r>
                            <w:r w:rsidR="00832828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Aug </w:t>
                            </w:r>
                            <w:r w:rsidR="0083282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20</w:t>
                            </w:r>
                            <w:r w:rsidR="00B20CF6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17</w:t>
                            </w:r>
                            <w:r w:rsidR="0083282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– </w:t>
                            </w:r>
                            <w:r w:rsidR="00B20CF6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Oct 2017</w:t>
                            </w:r>
                            <w:r w:rsidR="0083282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p w:rsidR="00832828" w:rsidRDefault="00D37545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Follet</w:t>
                            </w:r>
                            <w:proofErr w:type="spellEnd"/>
                          </w:p>
                          <w:p w:rsidR="00832828" w:rsidRDefault="00832828" w:rsidP="00832828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832828" w:rsidRPr="003A3A5E" w:rsidRDefault="00832828" w:rsidP="00832828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FE3CF7" id="_x0000_s1050" type="#_x0000_t202" style="position:absolute;margin-left:178.55pt;margin-top:273.35pt;width:354.35pt;height:53.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f1wuQ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" filled="f" stroked="f">
                <v:textbox>
                  <w:txbxContent>
                    <w:p w:rsidR="00832828" w:rsidRDefault="00D37545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Temporary retail team member</w:t>
                      </w:r>
                      <w:r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(</w:t>
                      </w:r>
                      <w:r w:rsidR="00832828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Aug </w:t>
                      </w:r>
                      <w:r w:rsidR="0083282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20</w:t>
                      </w:r>
                      <w:r w:rsidR="00B20CF6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17</w:t>
                      </w:r>
                      <w:r w:rsidR="0083282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– </w:t>
                      </w:r>
                      <w:r w:rsidR="00B20CF6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Oct 2017</w:t>
                      </w:r>
                      <w:r w:rsidR="0083282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p w:rsidR="00832828" w:rsidRDefault="00D37545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Follet</w:t>
                      </w:r>
                      <w:proofErr w:type="spellEnd"/>
                    </w:p>
                    <w:p w:rsidR="00832828" w:rsidRDefault="00832828" w:rsidP="00832828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  <w:p w:rsidR="00832828" w:rsidRPr="003A3A5E" w:rsidRDefault="00832828" w:rsidP="00832828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832828">
        <w:rPr>
          <w:lang w:val="en-US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40703953" wp14:editId="2C53EC7C">
                <wp:simplePos x="0" y="0"/>
                <wp:positionH relativeFrom="column">
                  <wp:posOffset>1923415</wp:posOffset>
                </wp:positionH>
                <wp:positionV relativeFrom="paragraph">
                  <wp:posOffset>3997325</wp:posOffset>
                </wp:positionV>
                <wp:extent cx="5165090" cy="2126615"/>
                <wp:effectExtent l="0" t="0" r="0" b="6985"/>
                <wp:wrapNone/>
                <wp:docPr id="4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5090" cy="2126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37545" w:rsidRPr="00D37545" w:rsidRDefault="00D37545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reet and help customers in buying products</w:t>
                            </w:r>
                          </w:p>
                          <w:p w:rsidR="00D37545" w:rsidRPr="00D37545" w:rsidRDefault="00D37545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Assist customers in person or over the phone </w:t>
                            </w:r>
                          </w:p>
                          <w:p w:rsidR="00D37545" w:rsidRPr="00D37545" w:rsidRDefault="00D37545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process credit card and cash payments and make changes for customers </w:t>
                            </w:r>
                          </w:p>
                          <w:p w:rsidR="007006F3" w:rsidRDefault="00D37545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organized books that were returned during the </w:t>
                            </w:r>
                            <w:r w:rsidR="007006F3"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buyback</w:t>
                            </w:r>
                          </w:p>
                          <w:p w:rsidR="00D37545" w:rsidRPr="00D37545" w:rsidRDefault="007006F3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37545"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session </w:t>
                            </w:r>
                          </w:p>
                          <w:p w:rsidR="00D37545" w:rsidRPr="00D37545" w:rsidRDefault="00D37545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processed </w:t>
                            </w:r>
                            <w:proofErr w:type="spellStart"/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interstore</w:t>
                            </w:r>
                            <w:proofErr w:type="spellEnd"/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changes by finding the correct books and number for the order </w:t>
                            </w:r>
                          </w:p>
                          <w:p w:rsidR="007006F3" w:rsidRDefault="00D37545" w:rsidP="00D37545">
                            <w:pPr>
                              <w:numPr>
                                <w:ilvl w:val="0"/>
                                <w:numId w:val="3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ssembled class tags that entailed the process of putting the</w:t>
                            </w:r>
                          </w:p>
                          <w:p w:rsidR="00D37545" w:rsidRPr="00D37545" w:rsidRDefault="00184C64" w:rsidP="007006F3">
                            <w:pPr>
                              <w:spacing w:after="0" w:line="216" w:lineRule="auto"/>
                              <w:ind w:left="720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Book</w:t>
                            </w:r>
                            <w:r w:rsidR="00D37545"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title up in the correct order and finding the books that </w:t>
                            </w:r>
                            <w:r w:rsidR="007006F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                                          </w:t>
                            </w:r>
                            <w:r w:rsidR="00D37545" w:rsidRPr="00D37545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re associated with that class</w:t>
                            </w:r>
                          </w:p>
                          <w:p w:rsidR="00832828" w:rsidRPr="000159C3" w:rsidRDefault="00832828" w:rsidP="00832828">
                            <w:p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703953" id="_x0000_s1051" type="#_x0000_t202" style="position:absolute;margin-left:151.45pt;margin-top:314.75pt;width:406.7pt;height:167.45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" filled="f" stroked="f">
                <v:textbox>
                  <w:txbxContent>
                    <w:p w:rsidR="00D37545" w:rsidRPr="00D37545" w:rsidRDefault="00D37545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reet and help customers in buying products</w:t>
                      </w:r>
                    </w:p>
                    <w:p w:rsidR="00D37545" w:rsidRPr="00D37545" w:rsidRDefault="00D37545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Assist customers in person or over the phone </w:t>
                      </w:r>
                    </w:p>
                    <w:p w:rsidR="00D37545" w:rsidRPr="00D37545" w:rsidRDefault="00D37545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process credit card and cash payments and make changes for customers </w:t>
                      </w:r>
                    </w:p>
                    <w:p w:rsidR="007006F3" w:rsidRDefault="00D37545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organized books that were returned during the </w:t>
                      </w:r>
                      <w:r w:rsidR="007006F3"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buyback</w:t>
                      </w:r>
                    </w:p>
                    <w:p w:rsidR="00D37545" w:rsidRPr="00D37545" w:rsidRDefault="007006F3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37545"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session </w:t>
                      </w:r>
                    </w:p>
                    <w:p w:rsidR="00D37545" w:rsidRPr="00D37545" w:rsidRDefault="00D37545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processed </w:t>
                      </w:r>
                      <w:proofErr w:type="spellStart"/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interstore</w:t>
                      </w:r>
                      <w:proofErr w:type="spellEnd"/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changes by finding the correct books and number for the order </w:t>
                      </w:r>
                    </w:p>
                    <w:p w:rsidR="007006F3" w:rsidRDefault="00D37545" w:rsidP="00D37545">
                      <w:pPr>
                        <w:numPr>
                          <w:ilvl w:val="0"/>
                          <w:numId w:val="3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ssembled class tags that entailed the process of putting the</w:t>
                      </w:r>
                    </w:p>
                    <w:p w:rsidR="00D37545" w:rsidRPr="00D37545" w:rsidRDefault="00184C64" w:rsidP="007006F3">
                      <w:pPr>
                        <w:spacing w:after="0" w:line="216" w:lineRule="auto"/>
                        <w:ind w:left="720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Book</w:t>
                      </w:r>
                      <w:r w:rsidR="00D37545"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title up in the correct order and finding the books that </w:t>
                      </w:r>
                      <w:r w:rsidR="007006F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                                          </w:t>
                      </w:r>
                      <w:r w:rsidR="00D37545" w:rsidRPr="00D37545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re associated with that class</w:t>
                      </w:r>
                    </w:p>
                    <w:p w:rsidR="00832828" w:rsidRPr="000159C3" w:rsidRDefault="00832828" w:rsidP="00832828">
                      <w:p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832828">
        <w:rPr>
          <w:lang w:val="en-US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40703953" wp14:editId="2C53EC7C">
                <wp:simplePos x="0" y="0"/>
                <wp:positionH relativeFrom="column">
                  <wp:posOffset>1910080</wp:posOffset>
                </wp:positionH>
                <wp:positionV relativeFrom="paragraph">
                  <wp:posOffset>6551295</wp:posOffset>
                </wp:positionV>
                <wp:extent cx="5165090" cy="1165225"/>
                <wp:effectExtent l="0" t="0" r="0" b="0"/>
                <wp:wrapNone/>
                <wp:docPr id="4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5090" cy="1165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Pr="00832828" w:rsidRDefault="00C36EDA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36EDA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</w:rPr>
                              <w:t>Co-developed a dynamic, secure Web site from scratch</w:t>
                            </w:r>
                            <w:r w:rsidR="00832828"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:rsidR="00C36EDA" w:rsidRDefault="00C36EDA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Implement core website features and functionality into the </w:t>
                            </w:r>
                          </w:p>
                          <w:p w:rsidR="00C36EDA" w:rsidRDefault="00C36EDA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Website.</w:t>
                            </w:r>
                          </w:p>
                          <w:p w:rsidR="00832828" w:rsidRPr="00832828" w:rsidRDefault="00C36EDA" w:rsidP="00832828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Optimizing User experience, search engine ranking.</w:t>
                            </w:r>
                          </w:p>
                          <w:p w:rsidR="00832828" w:rsidRPr="00C36EDA" w:rsidRDefault="00832828" w:rsidP="00C36EDA">
                            <w:pPr>
                              <w:numPr>
                                <w:ilvl w:val="0"/>
                                <w:numId w:val="1"/>
                              </w:num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32828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 xml:space="preserve">Maintained </w:t>
                            </w:r>
                            <w:r w:rsidR="00C36EDA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and help develop a more user-friendly website.</w:t>
                            </w:r>
                          </w:p>
                          <w:p w:rsidR="00832828" w:rsidRPr="000159C3" w:rsidRDefault="00832828" w:rsidP="00832828">
                            <w:pPr>
                              <w:spacing w:after="0"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703953" id="_x0000_s1052" type="#_x0000_t202" style="position:absolute;margin-left:150.4pt;margin-top:515.85pt;width:406.7pt;height:91.7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PT4ugIAAMQ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" filled="f" stroked="f">
                <v:textbox>
                  <w:txbxContent>
                    <w:p w:rsidR="00832828" w:rsidRPr="00832828" w:rsidRDefault="00C36EDA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C36EDA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</w:rPr>
                        <w:t>Co-developed a dynamic, secure Web site from scratch</w:t>
                      </w:r>
                      <w:r w:rsidR="00832828"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:rsidR="00C36EDA" w:rsidRDefault="00C36EDA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Implement core website features and functionality into the </w:t>
                      </w:r>
                    </w:p>
                    <w:p w:rsidR="00C36EDA" w:rsidRDefault="00C36EDA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Website.</w:t>
                      </w:r>
                    </w:p>
                    <w:p w:rsidR="00832828" w:rsidRPr="00832828" w:rsidRDefault="00C36EDA" w:rsidP="00832828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Optimizing User experience, search engine ranking.</w:t>
                      </w:r>
                    </w:p>
                    <w:p w:rsidR="00832828" w:rsidRPr="00C36EDA" w:rsidRDefault="00832828" w:rsidP="00C36EDA">
                      <w:pPr>
                        <w:numPr>
                          <w:ilvl w:val="0"/>
                          <w:numId w:val="1"/>
                        </w:num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 w:rsidRPr="00832828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 xml:space="preserve">Maintained </w:t>
                      </w:r>
                      <w:r w:rsidR="00C36EDA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and help develop a more user-friendly website.</w:t>
                      </w:r>
                    </w:p>
                    <w:p w:rsidR="00832828" w:rsidRPr="000159C3" w:rsidRDefault="00832828" w:rsidP="00832828">
                      <w:pPr>
                        <w:spacing w:after="0"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832828">
        <w:rPr>
          <w:lang w:val="en-US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3FE3CF7" wp14:editId="0B75AFDE">
                <wp:simplePos x="0" y="0"/>
                <wp:positionH relativeFrom="column">
                  <wp:posOffset>2252345</wp:posOffset>
                </wp:positionH>
                <wp:positionV relativeFrom="paragraph">
                  <wp:posOffset>6093460</wp:posOffset>
                </wp:positionV>
                <wp:extent cx="4210050" cy="679450"/>
                <wp:effectExtent l="0" t="0" r="0" b="6350"/>
                <wp:wrapNone/>
                <wp:docPr id="4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679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32828" w:rsidRDefault="00D37545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Web Developer</w:t>
                            </w:r>
                            <w:r w:rsidR="00832828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83282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 w:rsidR="00B20CF6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Sept 2008</w:t>
                            </w:r>
                            <w:r w:rsidR="0083282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– </w:t>
                            </w:r>
                            <w:r w:rsidR="00832828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Present</w:t>
                            </w:r>
                            <w:r w:rsidR="0083282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  <w:p w:rsidR="00832828" w:rsidRDefault="00D37545" w:rsidP="00832828">
                            <w:pPr>
                              <w:spacing w:after="0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Self employed</w:t>
                            </w:r>
                          </w:p>
                          <w:p w:rsidR="00832828" w:rsidRDefault="00832828" w:rsidP="00832828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:rsidR="00832828" w:rsidRPr="003A3A5E" w:rsidRDefault="00832828" w:rsidP="00832828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FE3CF7" id="_x0000_s1053" type="#_x0000_t202" style="position:absolute;margin-left:177.35pt;margin-top:479.8pt;width:331.5pt;height:53.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YpouAIAAMI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" filled="f" stroked="f">
                <v:textbox>
                  <w:txbxContent>
                    <w:p w:rsidR="00832828" w:rsidRDefault="00D37545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Web Developer</w:t>
                      </w:r>
                      <w:r w:rsidR="00832828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83282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 w:rsidR="00B20CF6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Sept 2008</w:t>
                      </w:r>
                      <w:r w:rsidR="0083282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– </w:t>
                      </w:r>
                      <w:r w:rsidR="00832828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Present</w:t>
                      </w:r>
                      <w:r w:rsidR="0083282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  <w:p w:rsidR="00832828" w:rsidRDefault="00D37545" w:rsidP="00832828">
                      <w:pPr>
                        <w:spacing w:after="0"/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Self employed</w:t>
                      </w:r>
                    </w:p>
                    <w:p w:rsidR="00832828" w:rsidRDefault="00832828" w:rsidP="00832828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  <w:p w:rsidR="00832828" w:rsidRPr="003A3A5E" w:rsidRDefault="00832828" w:rsidP="00832828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7CAE"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>
                <wp:simplePos x="0" y="0"/>
                <wp:positionH relativeFrom="column">
                  <wp:posOffset>2200275</wp:posOffset>
                </wp:positionH>
                <wp:positionV relativeFrom="paragraph">
                  <wp:posOffset>7877175</wp:posOffset>
                </wp:positionV>
                <wp:extent cx="4434205" cy="702310"/>
                <wp:effectExtent l="0" t="0" r="4445" b="2540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4205" cy="7023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544D70" id="Rectangle 67" o:spid="_x0000_s1026" style="position:absolute;margin-left:173.25pt;margin-top:620.25pt;width:349.15pt;height:55.3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" fillcolor="white [3212]" stroked="f"/>
            </w:pict>
          </mc:Fallback>
        </mc:AlternateContent>
      </w:r>
      <w:r w:rsidR="00C07CAE"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2261870</wp:posOffset>
                </wp:positionH>
                <wp:positionV relativeFrom="paragraph">
                  <wp:posOffset>8214995</wp:posOffset>
                </wp:positionV>
                <wp:extent cx="4286250" cy="352425"/>
                <wp:effectExtent l="0" t="0" r="0" b="9525"/>
                <wp:wrapNone/>
                <wp:docPr id="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C07CAE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Hudson County Community College</w:t>
                            </w:r>
                            <w:r w:rsidR="000379E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2015</w:t>
                            </w:r>
                            <w:r w:rsidR="000379E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–</w:t>
                            </w:r>
                            <w:r w:rsidR="000379E8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Present</w:t>
                            </w:r>
                            <w:r w:rsidR="00275729" w:rsidRPr="003A3A5E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4" type="#_x0000_t202" style="position:absolute;margin-left:178.1pt;margin-top:646.85pt;width:337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RO5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" filled="f" stroked="f">
                <v:textbox>
                  <w:txbxContent>
                    <w:p w:rsidR="000379E8" w:rsidRPr="003A3A5E" w:rsidRDefault="00C07CAE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Hudson County Community College</w:t>
                      </w:r>
                      <w:r w:rsidR="000379E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(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2015</w:t>
                      </w:r>
                      <w:r w:rsidR="000379E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–</w:t>
                      </w:r>
                      <w:r w:rsidR="000379E8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Present</w:t>
                      </w:r>
                      <w:r w:rsidR="00275729" w:rsidRPr="003A3A5E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07CAE" w:rsidRPr="003A3A5E">
        <w:rPr>
          <w:noProof/>
          <w:color w:val="2D2D2D"/>
          <w:lang w:val="en-US"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2249805</wp:posOffset>
                </wp:positionH>
                <wp:positionV relativeFrom="paragraph">
                  <wp:posOffset>7876540</wp:posOffset>
                </wp:positionV>
                <wp:extent cx="4476750" cy="433070"/>
                <wp:effectExtent l="0" t="0" r="0" b="508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3A3A5E" w:rsidRDefault="003A3A5E" w:rsidP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55" type="#_x0000_t202" style="position:absolute;margin-left:177.15pt;margin-top:620.2pt;width:352.5pt;height:34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" filled="f" stroked="f">
                <v:textbox>
                  <w:txbxContent>
                    <w:p w:rsidR="000379E8" w:rsidRPr="003A3A5E" w:rsidRDefault="003A3A5E" w:rsidP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EA5CB4">
        <w:rPr>
          <w:noProof/>
          <w:color w:val="19A698"/>
          <w:lang w:val="en-US" w:bidi="ar-SA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-1447800</wp:posOffset>
                </wp:positionV>
                <wp:extent cx="7772400" cy="10572750"/>
                <wp:effectExtent l="0" t="0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57275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BA4CD6" w:rsidRDefault="00BA4CD6" w:rsidP="00BA4CD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1" o:spid="_x0000_s1056" style="position:absolute;margin-left:560.8pt;margin-top:-114pt;width:612pt;height:832.5pt;z-index:25164134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" fillcolor="#f3f3f3" stroked="f">
                <v:textbox>
                  <w:txbxContent>
                    <w:p w:rsidR="00BA4CD6" w:rsidRDefault="00BA4CD6" w:rsidP="00BA4CD6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sectPr w:rsidR="002B29DE" w:rsidRPr="00EA5CB4" w:rsidSect="00C07CAE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85F00"/>
    <w:multiLevelType w:val="multilevel"/>
    <w:tmpl w:val="9F16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F26541"/>
    <w:multiLevelType w:val="multilevel"/>
    <w:tmpl w:val="5B320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1F7C67"/>
    <w:multiLevelType w:val="multilevel"/>
    <w:tmpl w:val="AD74D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159C3"/>
    <w:rsid w:val="000379E8"/>
    <w:rsid w:val="00091850"/>
    <w:rsid w:val="0010040E"/>
    <w:rsid w:val="00133501"/>
    <w:rsid w:val="00184C64"/>
    <w:rsid w:val="00192814"/>
    <w:rsid w:val="001B0A2E"/>
    <w:rsid w:val="00221A72"/>
    <w:rsid w:val="00275729"/>
    <w:rsid w:val="002925FE"/>
    <w:rsid w:val="002B29DE"/>
    <w:rsid w:val="002B38C2"/>
    <w:rsid w:val="002D0534"/>
    <w:rsid w:val="002D233A"/>
    <w:rsid w:val="002E78E9"/>
    <w:rsid w:val="00392DAF"/>
    <w:rsid w:val="003A3A5E"/>
    <w:rsid w:val="00464BED"/>
    <w:rsid w:val="004936C1"/>
    <w:rsid w:val="005004F2"/>
    <w:rsid w:val="00522A4B"/>
    <w:rsid w:val="00522E93"/>
    <w:rsid w:val="005C07E3"/>
    <w:rsid w:val="00672D61"/>
    <w:rsid w:val="006E07CE"/>
    <w:rsid w:val="007006F3"/>
    <w:rsid w:val="00714B7F"/>
    <w:rsid w:val="007F5AA7"/>
    <w:rsid w:val="00832828"/>
    <w:rsid w:val="00842A93"/>
    <w:rsid w:val="00873349"/>
    <w:rsid w:val="008822E9"/>
    <w:rsid w:val="008D2A86"/>
    <w:rsid w:val="00946063"/>
    <w:rsid w:val="009B2651"/>
    <w:rsid w:val="00B113AA"/>
    <w:rsid w:val="00B20CF6"/>
    <w:rsid w:val="00BA4CD6"/>
    <w:rsid w:val="00C07CAE"/>
    <w:rsid w:val="00C17AAA"/>
    <w:rsid w:val="00C36EDA"/>
    <w:rsid w:val="00C45E12"/>
    <w:rsid w:val="00CA1786"/>
    <w:rsid w:val="00CB45FC"/>
    <w:rsid w:val="00D37545"/>
    <w:rsid w:val="00D72B62"/>
    <w:rsid w:val="00D82638"/>
    <w:rsid w:val="00E01E28"/>
    <w:rsid w:val="00E633B0"/>
    <w:rsid w:val="00EA5CB4"/>
    <w:rsid w:val="00F044E3"/>
    <w:rsid w:val="00F3426F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  <w14:docId w14:val="29BF6EC7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82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28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814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risAChavarria@gmail.com" TargetMode="External"/><Relationship Id="rId5" Type="http://schemas.openxmlformats.org/officeDocument/2006/relationships/hyperlink" Target="mailto:ChrisAChavarri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Christopher Chavarria</cp:lastModifiedBy>
  <cp:revision>2</cp:revision>
  <cp:lastPrinted>2019-06-07T00:43:00Z</cp:lastPrinted>
  <dcterms:created xsi:type="dcterms:W3CDTF">2019-06-10T21:37:00Z</dcterms:created>
  <dcterms:modified xsi:type="dcterms:W3CDTF">2019-06-10T21:37:00Z</dcterms:modified>
</cp:coreProperties>
</file>